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rogram</w:t>
      </w:r>
      <w:r>
        <w:t xml:space="preserve"> </w:t>
      </w:r>
      <w:r>
        <w:t xml:space="preserve">in</w:t>
      </w:r>
      <w:r>
        <w:t xml:space="preserve"> </w:t>
      </w:r>
      <w:r>
        <w:t xml:space="preserve">Spain</w:t>
      </w:r>
      <w:r>
        <w:t xml:space="preserve"> </w:t>
      </w:r>
      <w:r>
        <w:t xml:space="preserve">Valencia</w:t>
      </w:r>
    </w:p>
    <w:bookmarkStart w:id="20" w:name="X22bbff5436b7dadd067cbd5be6483229280648f"/>
    <w:p>
      <w:pPr>
        <w:pStyle w:val="Heading1"/>
      </w:pPr>
      <w:r>
        <w:t xml:space="preserve">Scholarship Application Letter: Pursuing Advanced Studies in Electronics Engineering at the University of Valencia, Spain</w:t>
      </w:r>
    </w:p>
    <w:p>
      <w:pPr>
        <w:pStyle w:val="FirstParagraph"/>
      </w:pPr>
      <w:r>
        <w:t xml:space="preserve">Dear Scholarship Committee,</w:t>
      </w:r>
    </w:p>
    <w:p>
      <w:pPr>
        <w:pStyle w:val="BodyText"/>
      </w:pPr>
      <w:r>
        <w:t xml:space="preserve">It is with profound enthusiasm and unwavering commitment to advancing my expertise as an Electronics Engineer that I submit this Scholarship Application Letter for the Master’s Program in Advanced Electronic Systems at the University of Valencia, Spain. As a dedicated engineering student with a proven track record in embedded systems development and sustainable technology innovation, I have meticulously aligned my academic trajectory with the cutting-edge opportunities offered by Spain's premier technical institutions in Valencia. This scholarship represents not merely financial support but a transformative catalyst to deepen my contributions to the global electronics ecosystem while actively engaging with Valencia’s dynamic technological landscape.</w:t>
      </w:r>
    </w:p>
    <w:p>
      <w:pPr>
        <w:pStyle w:val="BodyText"/>
      </w:pPr>
      <w:r>
        <w:t xml:space="preserve">My academic journey as an Electronics Engineer began at [Your University Name], where I graduated with honors (GPA: 3.8/4.0) in Electrical Engineering, specializing in signal processing and microcontroller applications. Throughout my undergraduate studies, I spearheaded a project developing low-power IoT sensors for agricultural monitoring—a solution later adopted by a local cooperative to optimize water usage across 120 hectares of citrus groves in Valencia’s surrounding region. This experience crystallized my understanding of how precision electronics directly addresses regional challenges while meeting global sustainability goals. My thesis, "Energy-Efficient Embedded Systems for Precision Agriculture," earned departmental recognition and demonstrated my ability to bridge theoretical knowledge with practical, community-impactful engineering. I further honed these skills through an internship at [Relevant Company], where I contributed to the design of automotive sensor modules for a leading European manufacturer—reinforcing my passion for scalable, real-world electronic solutions.</w:t>
      </w:r>
    </w:p>
    <w:p>
      <w:pPr>
        <w:pStyle w:val="BodyText"/>
      </w:pPr>
      <w:r>
        <w:t xml:space="preserve">My decision to pursue advanced studies in Spain Valencia stems from a profound appreciation of the city’s unique position as a nexus of innovation in southern Europe. Unlike generic scholarship applications that list vague aspirations, I have conducted extensive research into how Valencia’s ecosystem uniquely positions me to thrive as an Electronics Engineer. The University of Valencia (UV) and the Polytechnic University of Valencia (UPV) are globally recognized for their Semiconductor Technology Group and IoT Research Center—facilities directly aligned with my goal to develop next-generation sensor networks. Crucially, Spain’s strategic investments in the Valencian Community’s Tech Valley initiative have established clusters like Tecnopole de la Salut in Valencia, hosting companies such as SELEX-SI and TESLA that actively collaborate with universities on semiconductor R&amp;D. This isn’t merely a location choice; it is an intentional immersion into a living laboratory where I will gain hands-on experience with industry-grade infrastructure—something unattainable in my home country’s academic environment.</w:t>
      </w:r>
    </w:p>
    <w:p>
      <w:pPr>
        <w:pStyle w:val="BodyText"/>
      </w:pPr>
      <w:r>
        <w:t xml:space="preserve">Specifically, I aim to contribute to the "Smart Agriculture 2030" project at UPV’s Institute for Industrial and Agricultural Robotics. My proposed research focuses on designing self-calibrating, solar-powered sensor nodes capable of real-time soil nutrient analysis—a critical need for Valencia’s agricultural sector, which contributes over €15 billion annually to Spain’s economy. This project directly addresses the UN Sustainable Development Goals while leveraging Valencia’s climate and agricultural context. I have already secured preliminary support from Prof. [Name] at UPV, whose work on adaptive sensor networks aligns precisely with my objectives. The scholarship will enable me to access UPV’s cleanroom facilities for prototyping, attend industry workshops at the Valencian Electronics Cluster (VEC), and participate in the "Valencia Innovation Challenge" competition—opportunities that would be financially prohibitive without this support.</w:t>
      </w:r>
    </w:p>
    <w:p>
      <w:pPr>
        <w:pStyle w:val="BodyText"/>
      </w:pPr>
      <w:r>
        <w:t xml:space="preserve">What distinguishes my Scholarship Application Letter is its unwavering focus on reciprocity. I do not view this as a one-way investment but as an opportunity to actively contribute to Spain Valencia’s engineering community. During my studies, I plan to mentor international students through UV’s Engineering Exchange Program and volunteer with the "Electronics for Social Good" initiative in Valencia, where engineers develop low-cost medical devices for rural clinics. I am particularly inspired by Valencia’s success in integrating technology with cultural heritage—such as the digital preservation of the City of Arts and Sciences—and envision applying similar principles to make electronic systems more culturally responsive. This commitment to community engagement is embedded in my vision: as a future Electronics Engineer, I will not only design better chips but also foster inclusive technological advancement within Spain Valencia.</w:t>
      </w:r>
    </w:p>
    <w:p>
      <w:pPr>
        <w:pStyle w:val="BodyText"/>
      </w:pPr>
      <w:r>
        <w:t xml:space="preserve">Furthermore, this scholarship represents a strategic alignment with Spain’s National Strategy for Scientific and Technological Development (2021-2030), which prioritizes semiconductor innovation and digital agriculture—sectors where Valencia holds a competitive edge. By supporting my studies, the committee will directly contribute to Spain’s goal of becoming a top-five global hub in microelectronics by 2035. My long-term vision extends beyond academia: I aim to establish an R&amp;D center in Valencia focused on sustainable electronics, creating jobs while addressing the region’s specific needs—such as reducing energy consumption in data centers serving Spain’s growing tech sector. This is not aspirational; it is a roadmap built on the infrastructure and networks I will cultivate during my studies.</w:t>
      </w:r>
    </w:p>
    <w:p>
      <w:pPr>
        <w:pStyle w:val="BodyText"/>
      </w:pPr>
      <w:r>
        <w:t xml:space="preserve">In closing, I implore you to consider how this Scholarship Application Letter reflects a convergence of purpose, preparation, and place. As an Electronics Engineer deeply committed to leveraging technology for societal progress, Spain Valencia provides the unparalleled environment where my academic rigor can merge with regional impact. The University of Valencia’s emphasis on "engineering for people" mirrors my core philosophy, and I am eager to contribute to its legacy while growing under its guidance. This scholarship is not merely a financial need; it is the essential bridge between my proven capabilities and my ambitious vision for a more intelligent, sustainable electronics industry rooted in Spain Valencia.</w:t>
      </w:r>
    </w:p>
    <w:p>
      <w:pPr>
        <w:pStyle w:val="BodyText"/>
      </w:pPr>
      <w:r>
        <w:t xml:space="preserve">Thank you for your time, consideration of this Scholarship Application Letter, and for championing the next generation of Electronics Engineers. I eagerly await the opportunity to discuss how my background in electronics engineering aligns with your mission to empower innovators at the forefront of technology in Spain Valenci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Program in Spain Valencia</dc:title>
  <dc:creator/>
  <dc:language>en</dc:language>
  <cp:keywords/>
  <dcterms:created xsi:type="dcterms:W3CDTF">2026-04-24T02:03:32Z</dcterms:created>
  <dcterms:modified xsi:type="dcterms:W3CDTF">2026-04-24T02:03:32Z</dcterms:modified>
</cp:coreProperties>
</file>

<file path=docProps/custom.xml><?xml version="1.0" encoding="utf-8"?>
<Properties xmlns="http://schemas.openxmlformats.org/officeDocument/2006/custom-properties" xmlns:vt="http://schemas.openxmlformats.org/officeDocument/2006/docPropsVTypes"/>
</file>